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5A32" w14:textId="77777777" w:rsidR="008759CB" w:rsidRDefault="00917785">
      <w:pPr>
        <w:jc w:val="center"/>
        <w:rPr>
          <w:b/>
          <w:sz w:val="32"/>
        </w:rPr>
      </w:pPr>
      <w:r>
        <w:rPr>
          <w:b/>
          <w:sz w:val="32"/>
        </w:rPr>
        <w:t>Fluency Review Template</w:t>
      </w:r>
    </w:p>
    <w:p w14:paraId="78CE2D37" w14:textId="77777777" w:rsidR="008759CB" w:rsidRDefault="008759CB"/>
    <w:p w14:paraId="18A99D54" w14:textId="77777777" w:rsidR="008759CB" w:rsidRDefault="00917785">
      <w:r>
        <w:rPr>
          <w:b/>
          <w:sz w:val="28"/>
        </w:rPr>
        <w:t>Name:</w:t>
      </w:r>
      <w:r>
        <w:rPr>
          <w:sz w:val="28"/>
        </w:rPr>
        <w:t xml:space="preserve"> Stettsen Olsen</w:t>
      </w:r>
    </w:p>
    <w:p w14:paraId="3E056D37" w14:textId="284781E0" w:rsidR="008759CB" w:rsidRDefault="00917785">
      <w:r>
        <w:rPr>
          <w:b/>
          <w:sz w:val="28"/>
        </w:rPr>
        <w:t>Date:</w:t>
      </w:r>
      <w:r>
        <w:rPr>
          <w:sz w:val="28"/>
        </w:rPr>
        <w:t xml:space="preserve"> October </w:t>
      </w:r>
      <w:r w:rsidR="00845A28">
        <w:rPr>
          <w:sz w:val="28"/>
        </w:rPr>
        <w:t>8</w:t>
      </w:r>
      <w:r>
        <w:rPr>
          <w:sz w:val="28"/>
        </w:rPr>
        <w:t>, 2018</w:t>
      </w:r>
    </w:p>
    <w:p w14:paraId="713BBEAE" w14:textId="515872CF" w:rsidR="008759CB" w:rsidRDefault="00917785">
      <w:r>
        <w:rPr>
          <w:b/>
          <w:sz w:val="28"/>
        </w:rPr>
        <w:t>Week:</w:t>
      </w:r>
      <w:r>
        <w:rPr>
          <w:sz w:val="28"/>
        </w:rPr>
        <w:t xml:space="preserve"> 0</w:t>
      </w:r>
      <w:r w:rsidR="004B6212">
        <w:rPr>
          <w:sz w:val="28"/>
        </w:rPr>
        <w:t>3</w:t>
      </w:r>
    </w:p>
    <w:p w14:paraId="1C0F020A" w14:textId="77777777" w:rsidR="008759CB" w:rsidRDefault="008759CB"/>
    <w:p w14:paraId="06CDF19C" w14:textId="77777777" w:rsidR="008759CB" w:rsidRDefault="008759CB"/>
    <w:p w14:paraId="25BA9516" w14:textId="7DD3DAF8" w:rsidR="008759CB" w:rsidRDefault="00917785">
      <w:r>
        <w:rPr>
          <w:b/>
          <w:sz w:val="28"/>
        </w:rPr>
        <w:t>Coding Topic:</w:t>
      </w:r>
      <w:r>
        <w:rPr>
          <w:sz w:val="28"/>
        </w:rPr>
        <w:t xml:space="preserve"> </w:t>
      </w:r>
      <w:r w:rsidR="00845A28">
        <w:rPr>
          <w:sz w:val="28"/>
        </w:rPr>
        <w:t>JSON</w:t>
      </w:r>
    </w:p>
    <w:p w14:paraId="01F6354D" w14:textId="33C360ED" w:rsidR="008759CB" w:rsidRDefault="00917785">
      <w:r>
        <w:rPr>
          <w:b/>
          <w:sz w:val="28"/>
        </w:rPr>
        <w:t>Description of Understanding:</w:t>
      </w:r>
      <w:r>
        <w:rPr>
          <w:sz w:val="28"/>
        </w:rPr>
        <w:t xml:space="preserve"> </w:t>
      </w:r>
      <w:r>
        <w:rPr>
          <w:rFonts w:cs="Calibri"/>
          <w:sz w:val="28"/>
        </w:rPr>
        <w:t>J</w:t>
      </w:r>
      <w:r w:rsidR="00845A28">
        <w:rPr>
          <w:rFonts w:cs="Calibri"/>
          <w:sz w:val="28"/>
        </w:rPr>
        <w:t>SON stands for JavaScript Object Notation. It is away to pass and store data simply. It uses a key and value system and allows for the data to be easily read by humans when it is stored.</w:t>
      </w:r>
    </w:p>
    <w:p w14:paraId="5D678950" w14:textId="77777777" w:rsidR="008759CB" w:rsidRDefault="008759CB"/>
    <w:p w14:paraId="680BA0B2" w14:textId="6EE9DCDD" w:rsidR="008759CB" w:rsidRDefault="00917785">
      <w:r>
        <w:rPr>
          <w:b/>
          <w:sz w:val="28"/>
        </w:rPr>
        <w:t xml:space="preserve">Teaching Video: </w:t>
      </w:r>
      <w:r w:rsidR="00532630" w:rsidRPr="00532630">
        <w:t>https://youtu.be/_hI5GZBsngM</w:t>
      </w:r>
      <w:bookmarkStart w:id="0" w:name="_GoBack"/>
      <w:bookmarkEnd w:id="0"/>
    </w:p>
    <w:p w14:paraId="2120CD51" w14:textId="77777777" w:rsidR="008759CB" w:rsidRDefault="00917785">
      <w:r>
        <w:rPr>
          <w:b/>
          <w:sz w:val="28"/>
        </w:rPr>
        <w:t>Starting at:</w:t>
      </w:r>
      <w:r>
        <w:rPr>
          <w:sz w:val="28"/>
        </w:rPr>
        <w:t xml:space="preserve"> 0:00</w:t>
      </w:r>
    </w:p>
    <w:p w14:paraId="0271718C" w14:textId="77777777" w:rsidR="008759CB" w:rsidRDefault="00917785">
      <w:r>
        <w:rPr>
          <w:b/>
          <w:sz w:val="28"/>
        </w:rPr>
        <w:t>Also Integrated with:</w:t>
      </w:r>
      <w:r>
        <w:rPr>
          <w:sz w:val="28"/>
        </w:rPr>
        <w:t xml:space="preserve"> Portfolio</w:t>
      </w:r>
    </w:p>
    <w:p w14:paraId="551DC886" w14:textId="77777777" w:rsidR="008759CB" w:rsidRDefault="008759CB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59"/>
        <w:gridCol w:w="5181"/>
        <w:gridCol w:w="1842"/>
        <w:gridCol w:w="1068"/>
      </w:tblGrid>
      <w:tr w:rsidR="008759CB" w14:paraId="64BBB98D" w14:textId="77777777">
        <w:tc>
          <w:tcPr>
            <w:tcW w:w="2309" w:type="dxa"/>
            <w:shd w:val="clear" w:color="auto" w:fill="D9D9D9" w:themeFill="background1" w:themeFillShade="D9"/>
            <w:tcMar>
              <w:left w:w="108" w:type="dxa"/>
            </w:tcMar>
          </w:tcPr>
          <w:p w14:paraId="72A28D27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3512" w:type="dxa"/>
            <w:shd w:val="clear" w:color="auto" w:fill="D9D9D9" w:themeFill="background1" w:themeFillShade="D9"/>
            <w:tcMar>
              <w:left w:w="108" w:type="dxa"/>
            </w:tcMar>
          </w:tcPr>
          <w:p w14:paraId="610E0528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Git Link</w:t>
            </w:r>
          </w:p>
        </w:tc>
        <w:tc>
          <w:tcPr>
            <w:tcW w:w="1943" w:type="dxa"/>
            <w:shd w:val="clear" w:color="auto" w:fill="D9D9D9" w:themeFill="background1" w:themeFillShade="D9"/>
            <w:tcMar>
              <w:left w:w="108" w:type="dxa"/>
            </w:tcMar>
          </w:tcPr>
          <w:p w14:paraId="71E8B043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What should I be looking for?</w:t>
            </w:r>
          </w:p>
        </w:tc>
        <w:tc>
          <w:tcPr>
            <w:tcW w:w="1585" w:type="dxa"/>
            <w:shd w:val="clear" w:color="auto" w:fill="D9D9D9" w:themeFill="background1" w:themeFillShade="D9"/>
            <w:tcMar>
              <w:left w:w="108" w:type="dxa"/>
            </w:tcMar>
          </w:tcPr>
          <w:p w14:paraId="06BEE74A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Sandbox or Your code?</w:t>
            </w:r>
          </w:p>
        </w:tc>
      </w:tr>
      <w:tr w:rsidR="008759CB" w14:paraId="6F390E02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0CA54DB" w14:textId="77777777" w:rsidR="008759CB" w:rsidRDefault="00917785">
            <w:r>
              <w:t>CIT Fluency Portfolio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3D2607FC" w14:textId="77777777" w:rsidR="008759CB" w:rsidRDefault="00917785">
            <w:r>
              <w:t>http://stettsenolsencit.gq/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770D31C0" w14:textId="77777777" w:rsidR="008759CB" w:rsidRDefault="00917785">
            <w:r>
              <w:t>JavaScript section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03A7F78" w14:textId="77777777" w:rsidR="008759CB" w:rsidRDefault="00917785">
            <w:r>
              <w:t>mine</w:t>
            </w:r>
          </w:p>
        </w:tc>
      </w:tr>
      <w:tr w:rsidR="008759CB" w14:paraId="1DE7C71F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7ADB66BF" w14:textId="77777777" w:rsidR="008759CB" w:rsidRDefault="00917785">
            <w:r>
              <w:t>Index.html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4E01AFB0" w14:textId="6FA3E3CD" w:rsidR="008759CB" w:rsidRDefault="004B6212">
            <w:r w:rsidRPr="004B6212">
              <w:t>https://github.com/olsen-stettsen/olsen-stettsen.github.io/blob/master/0</w:t>
            </w:r>
            <w:r w:rsidR="007C2BDA">
              <w:t>3JSON</w:t>
            </w:r>
            <w:r w:rsidRPr="004B6212">
              <w:t>/index.html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31BDC7FB" w14:textId="77777777" w:rsidR="008759CB" w:rsidRDefault="00917785">
            <w:r>
              <w:t>HTML/JavaScript Code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8ADC83E" w14:textId="77777777" w:rsidR="008759CB" w:rsidRDefault="00917785">
            <w:r>
              <w:t>mine</w:t>
            </w:r>
          </w:p>
        </w:tc>
      </w:tr>
      <w:tr w:rsidR="008759CB" w14:paraId="7F4827A6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5FCEA682" w14:textId="77777777" w:rsidR="008759CB" w:rsidRDefault="008759CB"/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15D6B68D" w14:textId="77777777" w:rsidR="008759CB" w:rsidRDefault="008759CB"/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6925F339" w14:textId="77777777" w:rsidR="008759CB" w:rsidRDefault="008759CB"/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6FF0ADCB" w14:textId="77777777" w:rsidR="008759CB" w:rsidRDefault="008759CB"/>
        </w:tc>
      </w:tr>
    </w:tbl>
    <w:p w14:paraId="0E260285" w14:textId="77777777" w:rsidR="008759CB" w:rsidRDefault="008759CB">
      <w:pPr>
        <w:rPr>
          <w:sz w:val="28"/>
        </w:rPr>
      </w:pPr>
    </w:p>
    <w:p w14:paraId="633B5B7E" w14:textId="77777777" w:rsidR="008759CB" w:rsidRDefault="008759CB"/>
    <w:p w14:paraId="7731CCEF" w14:textId="77777777" w:rsidR="008759CB" w:rsidRDefault="008759CB"/>
    <w:sectPr w:rsidR="008759CB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CJTC3MLCzNLIyMTCyUdpeDU4uLM/DyQAqNaAFvWXKksAAAA"/>
  </w:docVars>
  <w:rsids>
    <w:rsidRoot w:val="008759CB"/>
    <w:rsid w:val="00425382"/>
    <w:rsid w:val="004B6212"/>
    <w:rsid w:val="00532630"/>
    <w:rsid w:val="006405B0"/>
    <w:rsid w:val="007C2BDA"/>
    <w:rsid w:val="00845A28"/>
    <w:rsid w:val="008759CB"/>
    <w:rsid w:val="00917785"/>
    <w:rsid w:val="00DB741A"/>
    <w:rsid w:val="00F9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86ED2"/>
  <w15:docId w15:val="{5058920D-5025-4047-8ABC-5AEF00B2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table" w:styleId="TableGrid">
    <w:name w:val="Table Grid"/>
    <w:basedOn w:val="TableNormal"/>
    <w:uiPriority w:val="39"/>
    <w:rsid w:val="00477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8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Stettsen Olsen</cp:lastModifiedBy>
  <cp:revision>10</cp:revision>
  <dcterms:created xsi:type="dcterms:W3CDTF">2017-02-21T20:25:00Z</dcterms:created>
  <dcterms:modified xsi:type="dcterms:W3CDTF">2018-10-09T06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